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3429" w:rsidRDefault="00B33429">
      <w:r w:rsidRPr="00B33429">
        <w:rPr>
          <w:noProof/>
          <w:lang w:eastAsia="en-CA"/>
        </w:rPr>
        <w:drawing>
          <wp:inline distT="0" distB="0" distL="0" distR="0">
            <wp:extent cx="6772275" cy="57816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2275" cy="578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3429" w:rsidRDefault="00B33429"/>
    <w:p w:rsidR="00B33429" w:rsidRDefault="00B33429">
      <w:r>
        <w:t xml:space="preserve">Create Log In for New HCR </w:t>
      </w:r>
    </w:p>
    <w:p w:rsidR="00B33429" w:rsidRDefault="00B33429"/>
    <w:p w:rsidR="00B33429" w:rsidRDefault="00B33429">
      <w:r>
        <w:t>Create a log in by clicking on SIGN UP underneath the white back (Circled in Blue)</w:t>
      </w:r>
    </w:p>
    <w:p w:rsidR="00B33429" w:rsidRDefault="00B33429"/>
    <w:p w:rsidR="00B33429" w:rsidRDefault="00B33429"/>
    <w:p w:rsidR="00B33429" w:rsidRDefault="00B33429"/>
    <w:p w:rsidR="00B33429" w:rsidRDefault="00B33429"/>
    <w:p w:rsidR="00B33429" w:rsidRDefault="00B33429">
      <w:r w:rsidRPr="00563B50">
        <w:rPr>
          <w:noProof/>
          <w:color w:val="000000" w:themeColor="text1"/>
          <w:lang w:eastAsia="en-CA"/>
        </w:rPr>
        <w:lastRenderedPageBreak/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942975</wp:posOffset>
                </wp:positionH>
                <wp:positionV relativeFrom="paragraph">
                  <wp:posOffset>9525</wp:posOffset>
                </wp:positionV>
                <wp:extent cx="3022780" cy="4429125"/>
                <wp:effectExtent l="0" t="0" r="6350" b="0"/>
                <wp:wrapNone/>
                <wp:docPr id="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329386" y="425673"/>
                            <a:ext cx="2693494" cy="3955926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A67ADC" id="Canvas 7" o:spid="_x0000_s1026" editas="canvas" style="position:absolute;margin-left:74.25pt;margin-top:.75pt;width:238pt;height:348.75pt;z-index:251660288;mso-position-horizontal-relative:page" coordsize="30226,442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0226;height:44291;visibility:visible;mso-wrap-style:square">
                  <v:fill o:detectmouseclick="t"/>
                  <v:path o:connecttype="none"/>
                </v:shape>
                <v:shape id="Picture 8" o:spid="_x0000_s1028" type="#_x0000_t75" style="position:absolute;left:3293;top:4256;width:26935;height:39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">
                  <v:imagedata r:id="rId7" o:title=""/>
                  <v:path arrowok="t"/>
                </v:shape>
                <w10:wrap anchorx="page"/>
              </v:group>
            </w:pict>
          </mc:Fallback>
        </mc:AlternateContent>
      </w:r>
      <w:r>
        <w:t>Enter your email address, your first and last name and a new password.</w:t>
      </w:r>
    </w:p>
    <w:p w:rsidR="00B33429" w:rsidRDefault="00B33429"/>
    <w:p w:rsidR="00B33429" w:rsidRDefault="00B33429"/>
    <w:p w:rsidR="00B33429" w:rsidRDefault="00B33429"/>
    <w:p w:rsidR="00B33429" w:rsidRDefault="00B33429"/>
    <w:p w:rsidR="00B33429" w:rsidRDefault="00B33429"/>
    <w:p w:rsidR="00B33429" w:rsidRDefault="00B33429"/>
    <w:p w:rsidR="00B33429" w:rsidRDefault="00B33429"/>
    <w:p w:rsidR="00B33429" w:rsidRDefault="00B33429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>
      <w:r>
        <w:t>Password Info Must Be:</w:t>
      </w:r>
    </w:p>
    <w:p w:rsidR="00563B50" w:rsidRDefault="00563B50" w:rsidP="00563B50">
      <w:pPr>
        <w:pStyle w:val="ListParagraph"/>
        <w:numPr>
          <w:ilvl w:val="0"/>
          <w:numId w:val="1"/>
        </w:numPr>
      </w:pPr>
      <w:r>
        <w:t>Minimum 8 Letters</w:t>
      </w:r>
    </w:p>
    <w:p w:rsidR="00563B50" w:rsidRDefault="00563B50" w:rsidP="00563B50">
      <w:pPr>
        <w:pStyle w:val="ListParagraph"/>
        <w:numPr>
          <w:ilvl w:val="0"/>
          <w:numId w:val="1"/>
        </w:numPr>
      </w:pPr>
      <w:r>
        <w:t>Must have minimum 1 number</w:t>
      </w:r>
    </w:p>
    <w:p w:rsidR="00563B50" w:rsidRDefault="00563B50" w:rsidP="00563B50">
      <w:pPr>
        <w:pStyle w:val="ListParagraph"/>
        <w:numPr>
          <w:ilvl w:val="0"/>
          <w:numId w:val="1"/>
        </w:numPr>
      </w:pPr>
      <w:r>
        <w:t>Must have minimum 1 Upper case letter</w:t>
      </w:r>
    </w:p>
    <w:p w:rsidR="00563B50" w:rsidRDefault="00563B50" w:rsidP="00563B50">
      <w:pPr>
        <w:pStyle w:val="ListParagraph"/>
        <w:numPr>
          <w:ilvl w:val="0"/>
          <w:numId w:val="1"/>
        </w:numPr>
      </w:pPr>
      <w:r>
        <w:t>Must have minimum 1 Lower case letter</w:t>
      </w:r>
    </w:p>
    <w:p w:rsidR="00563B50" w:rsidRDefault="00563B50" w:rsidP="00563B50">
      <w:pPr>
        <w:pStyle w:val="ListParagraph"/>
        <w:numPr>
          <w:ilvl w:val="0"/>
          <w:numId w:val="1"/>
        </w:numPr>
      </w:pPr>
      <w:r>
        <w:t xml:space="preserve">Must have minimum </w:t>
      </w:r>
      <w:proofErr w:type="gramStart"/>
      <w:r>
        <w:t>1</w:t>
      </w:r>
      <w:proofErr w:type="gramEnd"/>
      <w:r>
        <w:t xml:space="preserve"> special character (Example $, #, &amp; or!)</w:t>
      </w:r>
    </w:p>
    <w:p w:rsidR="00563B50" w:rsidRDefault="00563B50" w:rsidP="00563B50"/>
    <w:p w:rsidR="00563B50" w:rsidRDefault="00563B50" w:rsidP="00563B50">
      <w:r>
        <w:t xml:space="preserve">Once all information is entered click on SIGN UP </w:t>
      </w:r>
    </w:p>
    <w:p w:rsidR="00563B50" w:rsidRDefault="00563B50" w:rsidP="00563B50"/>
    <w:p w:rsidR="00563B50" w:rsidRDefault="00563B50" w:rsidP="00563B50"/>
    <w:p w:rsidR="00563B50" w:rsidRDefault="00563B50" w:rsidP="00563B50"/>
    <w:p w:rsidR="00563B50" w:rsidRDefault="00563B50" w:rsidP="00563B50"/>
    <w:p w:rsidR="00563B50" w:rsidRDefault="00563B50" w:rsidP="00563B50"/>
    <w:p w:rsidR="00563B50" w:rsidRDefault="00563B50" w:rsidP="00563B50">
      <w:r>
        <w:lastRenderedPageBreak/>
        <w:t xml:space="preserve">You should be email a verification code with the subject line HCR 3.0 Access – once received enter the code into the boxes </w:t>
      </w:r>
    </w:p>
    <w:p w:rsidR="00563B50" w:rsidRDefault="00563B50" w:rsidP="00563B50"/>
    <w:p w:rsidR="00563B50" w:rsidRDefault="00563B50">
      <w:r w:rsidRPr="00563B50">
        <w:rPr>
          <w:noProof/>
          <w:lang w:eastAsia="en-CA"/>
        </w:rPr>
        <w:drawing>
          <wp:inline distT="0" distB="0" distL="0" distR="0">
            <wp:extent cx="5943600" cy="53206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3B50" w:rsidRDefault="00563B50"/>
    <w:p w:rsidR="00563B50" w:rsidRDefault="00563B50">
      <w:proofErr w:type="gramStart"/>
      <w:r>
        <w:t>And</w:t>
      </w:r>
      <w:proofErr w:type="gramEnd"/>
      <w:r>
        <w:t xml:space="preserve"> click on Verify</w:t>
      </w:r>
    </w:p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>
      <w:r>
        <w:lastRenderedPageBreak/>
        <w:t>You will be taken back to the log in screen.  Please enter your email address and new password you had chosen.</w:t>
      </w:r>
    </w:p>
    <w:p w:rsidR="00563B50" w:rsidRDefault="00563B50"/>
    <w:p w:rsidR="00563B50" w:rsidRDefault="00563B50">
      <w:r w:rsidRPr="00563B50">
        <w:rPr>
          <w:noProof/>
          <w:lang w:eastAsia="en-CA"/>
        </w:rPr>
        <w:drawing>
          <wp:inline distT="0" distB="0" distL="0" distR="0">
            <wp:extent cx="5943600" cy="2723059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3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3B50" w:rsidRDefault="00563B50"/>
    <w:p w:rsidR="00563B50" w:rsidRDefault="00563B50"/>
    <w:p w:rsidR="00563B50" w:rsidRDefault="00563B50">
      <w:r>
        <w:t>Accept the Terms and Conditions of HC Policy once you have read them</w:t>
      </w:r>
    </w:p>
    <w:p w:rsidR="00563B50" w:rsidRDefault="00563B50"/>
    <w:p w:rsidR="00563B50" w:rsidRDefault="00563B50"/>
    <w:p w:rsidR="00563B50" w:rsidRDefault="00563B50">
      <w:r w:rsidRPr="00563B50">
        <w:rPr>
          <w:noProof/>
          <w:lang w:eastAsia="en-CA"/>
        </w:rPr>
        <w:drawing>
          <wp:inline distT="0" distB="0" distL="0" distR="0" wp14:anchorId="4B27C2E6" wp14:editId="4F6CC6AC">
            <wp:extent cx="5129015" cy="27006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05" cy="2718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3B50" w:rsidRDefault="00563B50"/>
    <w:p w:rsidR="00563B50" w:rsidRDefault="00563B50">
      <w:r>
        <w:lastRenderedPageBreak/>
        <w:t xml:space="preserve">You will be brought back to the SMHA </w:t>
      </w:r>
      <w:proofErr w:type="gramStart"/>
      <w:r>
        <w:t>On</w:t>
      </w:r>
      <w:proofErr w:type="gramEnd"/>
      <w:r>
        <w:t xml:space="preserve"> Line Store Section:</w:t>
      </w:r>
    </w:p>
    <w:p w:rsidR="00563B50" w:rsidRDefault="00563B50"/>
    <w:p w:rsidR="00563B50" w:rsidRDefault="00563B50">
      <w:r w:rsidRPr="00563B50">
        <w:drawing>
          <wp:inline distT="0" distB="0" distL="0" distR="0" wp14:anchorId="1049A4F7" wp14:editId="77758F1A">
            <wp:extent cx="59436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/>
    <w:p w:rsidR="00563B50" w:rsidRDefault="00563B50">
      <w:r>
        <w:lastRenderedPageBreak/>
        <w:t xml:space="preserve">Click on Register Now </w:t>
      </w:r>
    </w:p>
    <w:p w:rsidR="00563B50" w:rsidRDefault="00563B50"/>
    <w:p w:rsidR="00563B50" w:rsidRDefault="00563B50">
      <w:r w:rsidRPr="00563B50">
        <w:drawing>
          <wp:inline distT="0" distB="0" distL="0" distR="0" wp14:anchorId="79CAE8C2" wp14:editId="09EAD7DA">
            <wp:extent cx="59436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8B6" w:rsidRDefault="006748B6"/>
    <w:p w:rsidR="006748B6" w:rsidRDefault="006748B6">
      <w:r>
        <w:t>You will see that the Registration Fee is free and once you complete the registration portion you will receive an invoice with a $0.00 balance.</w:t>
      </w:r>
    </w:p>
    <w:p w:rsidR="006748B6" w:rsidRDefault="006748B6"/>
    <w:p w:rsidR="006748B6" w:rsidRDefault="006748B6">
      <w:r>
        <w:t xml:space="preserve">As outlined in the disclaimer SMHA does not have a third part credit or debit card provided to pay Spordle or Hockey Canada the user fees and all Registration Fees </w:t>
      </w:r>
      <w:proofErr w:type="gramStart"/>
      <w:r>
        <w:t>will be paid</w:t>
      </w:r>
      <w:proofErr w:type="gramEnd"/>
      <w:r>
        <w:t xml:space="preserve"> directly to SMHA.</w:t>
      </w:r>
    </w:p>
    <w:p w:rsidR="006748B6" w:rsidRDefault="006748B6"/>
    <w:p w:rsidR="006748B6" w:rsidRDefault="006748B6">
      <w:r>
        <w:t xml:space="preserve">A pop up window will show </w:t>
      </w:r>
    </w:p>
    <w:p w:rsidR="006748B6" w:rsidRDefault="006748B6"/>
    <w:p w:rsidR="006748B6" w:rsidRDefault="006748B6">
      <w:r w:rsidRPr="006748B6">
        <w:lastRenderedPageBreak/>
        <w:drawing>
          <wp:inline distT="0" distB="0" distL="0" distR="0" wp14:anchorId="7342E978" wp14:editId="7FFEFDB6">
            <wp:extent cx="5943600" cy="25431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8B6" w:rsidRDefault="006748B6">
      <w:r>
        <w:t>Click on Start Registration and fill out the information required to search for you player.</w:t>
      </w:r>
    </w:p>
    <w:p w:rsidR="006748B6" w:rsidRDefault="006748B6"/>
    <w:p w:rsidR="006748B6" w:rsidRDefault="006748B6">
      <w:r w:rsidRPr="006748B6">
        <w:drawing>
          <wp:inline distT="0" distB="0" distL="0" distR="0" wp14:anchorId="12F87ECC" wp14:editId="7FE768CA">
            <wp:extent cx="5943600" cy="453072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8B6" w:rsidRDefault="006748B6"/>
    <w:p w:rsidR="006748B6" w:rsidRDefault="006748B6">
      <w:r>
        <w:lastRenderedPageBreak/>
        <w:t xml:space="preserve">Once you locate your players name, ensure all information is correct and click next </w:t>
      </w:r>
    </w:p>
    <w:p w:rsidR="00AB4210" w:rsidRDefault="00AB4210"/>
    <w:p w:rsidR="00AB4210" w:rsidRDefault="00AB4210">
      <w:r>
        <w:t>Select the correct team for your player:</w:t>
      </w:r>
    </w:p>
    <w:p w:rsidR="00AB4210" w:rsidRDefault="00AB4210"/>
    <w:p w:rsidR="00AB4210" w:rsidRDefault="00AB4210">
      <w:r w:rsidRPr="00AB4210">
        <w:drawing>
          <wp:inline distT="0" distB="0" distL="0" distR="0" wp14:anchorId="434A8E0B" wp14:editId="2BA73B86">
            <wp:extent cx="5943600" cy="37941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8B6" w:rsidRDefault="006748B6"/>
    <w:p w:rsidR="00AB4210" w:rsidRDefault="00AB4210" w:rsidP="00AB4210">
      <w:bookmarkStart w:id="0" w:name="_GoBack"/>
      <w:bookmarkEnd w:id="0"/>
      <w:r>
        <w:t>You will see that the Registration Fee is free and once you complete the registration portion you will receive an invoice with a $0.00 balance.</w:t>
      </w:r>
    </w:p>
    <w:p w:rsidR="00AB4210" w:rsidRDefault="00AB4210" w:rsidP="00AB4210"/>
    <w:p w:rsidR="00AB4210" w:rsidRDefault="00AB4210" w:rsidP="00AB4210">
      <w:r>
        <w:t xml:space="preserve">As outlined in the disclaimer SMHA does not have a third part credit or debit card provided to pay Spordle or Hockey Canada the user fees and all Registration Fees </w:t>
      </w:r>
      <w:proofErr w:type="gramStart"/>
      <w:r>
        <w:t>will be paid</w:t>
      </w:r>
      <w:proofErr w:type="gramEnd"/>
      <w:r>
        <w:t xml:space="preserve"> directly to SMHA.</w:t>
      </w:r>
    </w:p>
    <w:p w:rsidR="00AB4210" w:rsidRDefault="00AB4210" w:rsidP="00AB4210"/>
    <w:p w:rsidR="00AB4210" w:rsidRDefault="00AB4210"/>
    <w:p w:rsidR="00563B50" w:rsidRDefault="00563B50"/>
    <w:p w:rsidR="00563B50" w:rsidRDefault="00563B50"/>
    <w:p w:rsidR="00563B50" w:rsidRDefault="00563B50"/>
    <w:p w:rsidR="00563B50" w:rsidRDefault="00563B50"/>
    <w:sectPr w:rsidR="00563B50" w:rsidSect="00B3342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D50CF0"/>
    <w:multiLevelType w:val="hybridMultilevel"/>
    <w:tmpl w:val="1DBC3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zMDQ0MjY2MDQzsDRT0lEKTi0uzszPAykwrAUAGOc5dCwAAAA="/>
  </w:docVars>
  <w:rsids>
    <w:rsidRoot w:val="00B33429"/>
    <w:rsid w:val="00563B50"/>
    <w:rsid w:val="006748B6"/>
    <w:rsid w:val="00AB4210"/>
    <w:rsid w:val="00B33429"/>
    <w:rsid w:val="00B71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189A8"/>
  <w15:chartTrackingRefBased/>
  <w15:docId w15:val="{C5FCB65A-C1D5-41CC-85C3-0B0B4BD4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3B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5" Type="http://schemas.openxmlformats.org/officeDocument/2006/relationships/image" Target="media/image11.pn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uire, Steven  Douglas</dc:creator>
  <cp:keywords/>
  <dc:description/>
  <cp:lastModifiedBy>Maguire, Steven  Douglas</cp:lastModifiedBy>
  <cp:revision>2</cp:revision>
  <dcterms:created xsi:type="dcterms:W3CDTF">2021-08-05T23:51:00Z</dcterms:created>
  <dcterms:modified xsi:type="dcterms:W3CDTF">2021-08-06T00:22:00Z</dcterms:modified>
</cp:coreProperties>
</file>